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Heading3"/>
      </w:pPr>
      <w:bookmarkStart w:id="21" w:name="code-for-reading-in-the-dataset-andor-processing-the-data"/>
      <w:bookmarkEnd w:id="21"/>
      <w:r>
        <w:t xml:space="preserve">1. Code for reading in the dataset and/or processing the data</w:t>
      </w:r>
    </w:p>
    <w:p>
      <w:pPr>
        <w:pStyle w:val="SourceCode"/>
      </w:pPr>
      <w:r>
        <w:rPr>
          <w:rStyle w:val="NormalTok"/>
        </w:rPr>
        <w:t xml:space="preserve">folder_location &lt;-</w:t>
      </w:r>
      <w:r>
        <w:rPr>
          <w:rStyle w:val="StringTok"/>
        </w:rPr>
        <w:t xml:space="preserve">"/Users/ethanschein/r-programming/RepData_PeerAssessment1"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folder_location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older_location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ivity.zi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ctivity_D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activity_DS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_DS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trptime(x, format, tz = "GMT"): unknown timezone 'zone/tz/</w:t>
      </w:r>
      <w:r>
        <w:br w:type="textWrapping"/>
      </w:r>
      <w:r>
        <w:rPr>
          <w:rStyle w:val="VerbatimChar"/>
        </w:rPr>
        <w:t xml:space="preserve">## 2018e.1.0/zoneinfo/America/New_York'</w:t>
      </w:r>
    </w:p>
    <w:p>
      <w:pPr>
        <w:pStyle w:val="SourceCode"/>
      </w:pPr>
      <w:r>
        <w:rPr>
          <w:rStyle w:val="NormalTok"/>
        </w:rPr>
        <w:t xml:space="preserve">good_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D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ctivity_DS), ]</w:t>
      </w:r>
    </w:p>
    <w:p>
      <w:pPr>
        <w:pStyle w:val="Heading3"/>
      </w:pPr>
      <w:bookmarkStart w:id="22" w:name="histogram-of-the-total-number-of-steps-taken-each-day"/>
      <w:bookmarkEnd w:id="22"/>
      <w:r>
        <w:t xml:space="preserve">2.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dta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ood_act[</w:t>
      </w:r>
      <w:r>
        <w:rPr>
          <w:rStyle w:val="StringTok"/>
        </w:rPr>
        <w:t xml:space="preserve">'steps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.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ood_act$date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ta.sum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Taken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p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second%20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mean-and-median-number-of-steps-taken-each-day"/>
      <w:bookmarkEnd w:id="24"/>
      <w:r>
        <w:t xml:space="preserve">3. Mean and median number of steps taken each day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ta.sum$steps)))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ta.sum$steps))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3"/>
      </w:pPr>
      <w:bookmarkStart w:id="25" w:name="time-series-plot-of-the-average-number-of-steps-taken-per-interval"/>
      <w:bookmarkEnd w:id="25"/>
      <w:r>
        <w:t xml:space="preserve">4. Time series plot of the average number of steps taken per interval</w:t>
      </w:r>
    </w:p>
    <w:p>
      <w:pPr>
        <w:pStyle w:val="SourceCode"/>
      </w:pPr>
      <w:r>
        <w:rPr>
          <w:rStyle w:val="NormalTok"/>
        </w:rPr>
        <w:t xml:space="preserve">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good_act[</w:t>
      </w:r>
      <w:r>
        <w:rPr>
          <w:rStyle w:val="StringTok"/>
        </w:rPr>
        <w:t xml:space="preserve">'steps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good_act$interval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nterval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Steps Per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inter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the-5-minute-interval-that-on-average-contains-the-maximum-number-of-steps"/>
      <w:bookmarkEnd w:id="27"/>
      <w:r>
        <w:t xml:space="preserve">5. The 5-minute interval that, on average, contains the maximum number of step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terval$steps),]) </w:t>
      </w:r>
    </w:p>
    <w:p>
      <w:pPr>
        <w:pStyle w:val="SourceCode"/>
      </w:pPr>
      <w:r>
        <w:rPr>
          <w:rStyle w:val="VerbatimChar"/>
        </w:rPr>
        <w:t xml:space="preserve">##     Group.1    steps</w:t>
      </w:r>
      <w:r>
        <w:br w:type="textWrapping"/>
      </w:r>
      <w:r>
        <w:rPr>
          <w:rStyle w:val="VerbatimChar"/>
        </w:rPr>
        <w:t xml:space="preserve">## 104     835 206.1698</w:t>
      </w:r>
    </w:p>
    <w:p>
      <w:pPr>
        <w:pStyle w:val="Heading3"/>
      </w:pPr>
      <w:bookmarkStart w:id="28" w:name="code-to-describe-and-show-a-strategy-for-imputing-missing-data"/>
      <w:bookmarkEnd w:id="28"/>
      <w:r>
        <w:t xml:space="preserve">6. Code to describe and show a strategy for imputing missing data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tivity_DS$step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_DS$steps)[i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DS[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ow)==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_D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ctivity_DS$interval==int),]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_DS[i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tivity_DS)==</w:t>
      </w:r>
      <w:r>
        <w:rPr>
          <w:rStyle w:val="StringTok"/>
        </w:rPr>
        <w:t xml:space="preserve">'steps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_DS$steps)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Heading3"/>
      </w:pPr>
      <w:bookmarkStart w:id="29" w:name="histogram-of-the-total-number-of-steps-taken-each-day-after-missing-values-are-imputed"/>
      <w:bookmarkEnd w:id="29"/>
      <w:r>
        <w:t xml:space="preserve">7. Histogram of the total number of steps taken each day after missing values are imputed</w:t>
      </w:r>
    </w:p>
    <w:p>
      <w:pPr>
        <w:pStyle w:val="SourceCode"/>
      </w:pPr>
      <w:r>
        <w:rPr>
          <w:rStyle w:val="NormalTok"/>
        </w:rPr>
        <w:t xml:space="preserve">dta.su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_DS[</w:t>
      </w:r>
      <w:r>
        <w:rPr>
          <w:rStyle w:val="StringTok"/>
        </w:rPr>
        <w:t xml:space="preserve">'steps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.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_DS$date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ta.sum2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After Imput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p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anel-plot-comparing-the-average-number-of-steps-taken-per-5-minute-interval-across-weekdays-and-weekends"/>
      <w:bookmarkEnd w:id="31"/>
      <w:r>
        <w:t xml:space="preserve">8. Panel plot comparing the average number of steps taken per 5-minute interval across weekdays and weekend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_DS$date)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_DS$date)==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week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DS[index1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weekday &lt;-activity_DS[activity_DS!=index1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weekday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weekday[</w:t>
      </w:r>
      <w:r>
        <w:rPr>
          <w:rStyle w:val="StringTok"/>
        </w:rPr>
        <w:t xml:space="preserve">'steps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S_weekday$interva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weekend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weekend[</w:t>
      </w:r>
      <w:r>
        <w:rPr>
          <w:rStyle w:val="StringTok"/>
        </w:rPr>
        <w:t xml:space="preserve">'steps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S_weekend$interval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weekday_agg$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weekday_agg$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weekend_agg$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S_weekend_agg$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1a55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- Reproducible Research</dc:title>
  <dc:creator/>
  <dcterms:created xsi:type="dcterms:W3CDTF">2018-09-02T21:49:24Z</dcterms:created>
  <dcterms:modified xsi:type="dcterms:W3CDTF">2018-09-02T21:49:24Z</dcterms:modified>
</cp:coreProperties>
</file>